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not simply play passive roles in environmental change and in evolution. Through their activities, their interactions with others, and even their deaths,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arise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keep hitchhiking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because to the larger selective values, we performed simulations in which the selective contribution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represent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2">
        <w:r>
          <w:rPr>
            <w:rStyle w:val="Link"/>
          </w:rPr>
          <w:t xml:space="preserve">Figure 2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When negative niche construction is removed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2">
        <w:r>
          <w:rPr>
            <w:rStyle w:val="Link"/>
          </w:rPr>
          <w:t xml:space="preserve">Figure 2C</w:t>
        </w:r>
      </w:hyperlink>
      <w:r>
        <w:t xml:space="preserve">).</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pose a particularly challenging threat, as they are equally adapted, yet do not incur the cost of cooperation. When homologous defectors (i.e., defectors with identical stress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3">
        <w:r>
          <w:rPr>
            <w:rStyle w:val="Link"/>
          </w:rPr>
          <w:t xml:space="preserve">Figure 3A</w:t>
        </w:r>
      </w:hyperlink>
      <w:r>
        <w:t xml:space="preserve">). However, when resident cooperators can adapt and respond to defector invasion, the situation improves dramatically, allowing cooperation to evade defector invasion in 91 of 160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where cooperators gained an adaptation that stopped and eliminated invading defectors. We further highlight this process in</w:t>
      </w:r>
      <w:r>
        <w:t xml:space="preserve"> </w:t>
      </w:r>
      <w:hyperlink w:anchor="fig3">
        <w:r>
          <w:rPr>
            <w:rStyle w:val="Link"/>
          </w:rPr>
          <w:t xml:space="preserve">Figure 3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hen niche construction occurs, cooperation can indeed persist (</w:t>
      </w:r>
      <w:hyperlink w:anchor="fig2">
        <w:r>
          <w:rPr>
            <w:rStyle w:val="Link"/>
          </w:rPr>
          <w:t xml:space="preserve">Figure 2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2">
        <w:r>
          <w:rPr>
            <w:rStyle w:val="Link"/>
          </w:rPr>
          <w:t xml:space="preserve">Figure 2B</w:t>
        </w:r>
      </w:hyperlink>
      <w:r>
        <w:t xml:space="preserve">), and indicates that niche construction plays an important role.</w:t>
      </w:r>
    </w:p>
    <w:p>
      <w:r>
        <w:t xml:space="preserve">We find that cooperator success is due to negative niche construction. Without adaptive opportunities, adaptation eventually slows. Once this occurs, cooperators face the threat of invasion by defectors that arise de novo through mutation. Since these defectors are equally adapted but do not bear the cost of cooperation, they are favored by selection, and quickly drive cooperators to extinction. By reducing fitness, negative niche construction creates adaptive opportunities. These opportunities can allow cooperators to resist invasion by defectors, even when defectors are equally adapted (</w:t>
      </w:r>
      <w:hyperlink w:anchor="fig3">
        <w:r>
          <w:rPr>
            <w:rStyle w:val="Link"/>
          </w:rPr>
          <w:t xml:space="preserve">Figure 3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the timescale at which the environment is likely to be decoupled from the timescale at which reproduction occurs.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 accumulates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9" w:name="figures"/>
      <w:bookmarkEnd w:id="39"/>
      <w:r>
        <w:t xml:space="preserve">Figures</w:t>
      </w:r>
    </w:p>
    <w:p>
      <w:pPr>
        <w:pStyle w:val="Heading2"/>
      </w:pPr>
      <w:bookmarkStart w:id="40" w:name="fig1"/>
      <w:bookmarkEnd w:id="40"/>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2" w:name="fig2"/>
      <w:bookmarkEnd w:id="42"/>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4" w:name="fig3"/>
      <w:bookmarkEnd w:id="44"/>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5"/>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strategy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the dynamics of invasion. This limitation is removed in the results shown in Figure SX.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 not arise or adapt via mutation.</w:t>
      </w:r>
    </w:p>
    <w:p>
      <w:pPr>
        <w:pStyle w:val="Heading2"/>
      </w:pPr>
      <w:bookmarkStart w:id="46" w:name="fig4"/>
      <w:bookmarkEnd w:id="46"/>
      <w:r>
        <w:t xml:space="preserve">Figure 4</w:t>
      </w:r>
    </w:p>
    <w:p>
      <w:r>
        <w:t xml:space="preserve">TODO: snapshots of cooperators adapting to thwart defector invasion</w:t>
      </w:r>
    </w:p>
    <w:p>
      <w:pPr>
        <w:pStyle w:val="Heading2"/>
      </w:pPr>
      <w:bookmarkStart w:id="47" w:name="fig5"/>
      <w:bookmarkEnd w:id="47"/>
      <w:r>
        <w:t xml:space="preserve">Figure 5</w:t>
      </w:r>
    </w:p>
    <w:p>
      <w:r>
        <w:t xml:space="preserve">TODO: A: defector invading diverse C popuation, B: Adapted cooperators can not spread to resist defector invasion.</w:t>
      </w:r>
      <w:r>
        <w:t xml:space="preserve"> </w:t>
      </w:r>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be45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